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1438" w:type="dxa"/>
        <w:tblInd w:w="-280" w:type="dxa"/>
        <w:tblLook w:val="04A0" w:firstRow="1" w:lastRow="0" w:firstColumn="1" w:lastColumn="0" w:noHBand="0" w:noVBand="1"/>
      </w:tblPr>
      <w:tblGrid>
        <w:gridCol w:w="5310"/>
        <w:gridCol w:w="6120"/>
        <w:gridCol w:w="8"/>
      </w:tblGrid>
      <w:tr w:rsidR="002F1951" w:rsidRPr="00EC0D25" w:rsidTr="00AF5B62">
        <w:trPr>
          <w:gridAfter w:val="1"/>
          <w:wAfter w:w="8" w:type="dxa"/>
          <w:trHeight w:val="315"/>
        </w:trPr>
        <w:tc>
          <w:tcPr>
            <w:tcW w:w="531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F1951" w:rsidRPr="00EC0D25" w:rsidRDefault="00A755C6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GEN-</w:t>
            </w:r>
            <w:r w:rsidR="006A1DE9">
              <w:rPr>
                <w:rFonts w:eastAsia="Times New Roman" w:cstheme="minorHAnsi"/>
                <w:b/>
                <w:bCs/>
                <w:color w:val="FF0000"/>
                <w:sz w:val="20"/>
                <w:szCs w:val="20"/>
              </w:rPr>
              <w:t>20</w:t>
            </w:r>
            <w:r w:rsidR="00765C89">
              <w:rPr>
                <w:rFonts w:eastAsia="Times New Roman" w:cstheme="minorHAnsi"/>
                <w:b/>
                <w:bCs/>
                <w:color w:val="FF0000"/>
                <w:sz w:val="20"/>
                <w:szCs w:val="20"/>
              </w:rPr>
              <w:t>30</w:t>
            </w:r>
            <w:r w:rsidR="00AF5B62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H </w:t>
            </w:r>
            <w:r w:rsidR="00676D5A" w:rsidRPr="00EC0D25">
              <w:rPr>
                <w:rFonts w:eastAsia="Times New Roman" w:cstheme="minorHAnsi"/>
                <w:sz w:val="20"/>
                <w:szCs w:val="20"/>
              </w:rPr>
              <w:t>(</w:t>
            </w:r>
            <w:r w:rsidR="002B4F9D" w:rsidRPr="00EC0D25">
              <w:rPr>
                <w:rFonts w:eastAsia="Times New Roman" w:cstheme="minorHAnsi"/>
                <w:sz w:val="20"/>
                <w:szCs w:val="20"/>
              </w:rPr>
              <w:t>30</w:t>
            </w:r>
            <w:r w:rsidR="00676D5A" w:rsidRPr="00EC0D25">
              <w:rPr>
                <w:rFonts w:eastAsia="Times New Roman" w:cstheme="minorHAnsi"/>
                <w:sz w:val="20"/>
                <w:szCs w:val="20"/>
              </w:rPr>
              <w:t>00W-</w:t>
            </w:r>
            <w:r w:rsidR="006A1DE9">
              <w:rPr>
                <w:rFonts w:eastAsia="Times New Roman" w:cstheme="minorHAnsi"/>
                <w:sz w:val="20"/>
                <w:szCs w:val="20"/>
              </w:rPr>
              <w:t>24</w:t>
            </w:r>
            <w:r w:rsidR="00E74875" w:rsidRPr="00EC0D25">
              <w:rPr>
                <w:rFonts w:eastAsia="Times New Roman" w:cstheme="minorHAnsi"/>
                <w:sz w:val="20"/>
                <w:szCs w:val="20"/>
              </w:rPr>
              <w:t>kW-</w:t>
            </w:r>
            <w:r w:rsidR="00676D5A" w:rsidRPr="00EC0D25">
              <w:rPr>
                <w:rFonts w:eastAsia="Times New Roman" w:cstheme="minorHAnsi"/>
                <w:sz w:val="20"/>
                <w:szCs w:val="20"/>
              </w:rPr>
              <w:t>60Hz</w:t>
            </w:r>
            <w:r w:rsidR="008D0F19" w:rsidRPr="00EC0D25">
              <w:rPr>
                <w:rFonts w:eastAsia="Times New Roman" w:cstheme="minorHAnsi"/>
                <w:sz w:val="20"/>
                <w:szCs w:val="20"/>
              </w:rPr>
              <w:t>-16yr</w:t>
            </w:r>
            <w:r w:rsidR="00676D5A" w:rsidRPr="00EC0D25">
              <w:rPr>
                <w:rFonts w:eastAsia="Times New Roman" w:cstheme="minorHAnsi"/>
                <w:sz w:val="20"/>
                <w:szCs w:val="20"/>
              </w:rPr>
              <w:t>)</w:t>
            </w:r>
            <w:r w:rsidR="00AF5B62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r w:rsidR="00AF5B62" w:rsidRPr="00765C89">
              <w:rPr>
                <w:rFonts w:eastAsia="Times New Roman" w:cstheme="minorHAnsi"/>
                <w:b/>
                <w:color w:val="FF0000"/>
                <w:sz w:val="20"/>
                <w:szCs w:val="20"/>
              </w:rPr>
              <w:t>Hybrid</w:t>
            </w:r>
            <w:r w:rsidR="00AF5B62">
              <w:rPr>
                <w:rFonts w:eastAsia="Times New Roman" w:cstheme="minorHAnsi"/>
                <w:sz w:val="20"/>
                <w:szCs w:val="20"/>
              </w:rPr>
              <w:t xml:space="preserve"> 120V-240V</w:t>
            </w:r>
          </w:p>
        </w:tc>
        <w:tc>
          <w:tcPr>
            <w:tcW w:w="612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:rsidR="002F1951" w:rsidRPr="00EC0D25" w:rsidRDefault="00D172A9" w:rsidP="00D172A9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Geneforce Emergency Power System</w:t>
            </w:r>
          </w:p>
        </w:tc>
      </w:tr>
      <w:tr w:rsidR="002F1951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:rsidR="002F1951" w:rsidRPr="00EC0D25" w:rsidRDefault="002F1951" w:rsidP="00676D5A">
            <w:pPr>
              <w:spacing w:after="0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bCs/>
                <w:sz w:val="20"/>
                <w:szCs w:val="20"/>
              </w:rPr>
              <w:t>Product Features</w:t>
            </w:r>
          </w:p>
        </w:tc>
        <w:tc>
          <w:tcPr>
            <w:tcW w:w="6120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EC0D25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2F1951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2F1951" w:rsidRPr="00EC0D25" w:rsidRDefault="002F1951" w:rsidP="00EC0D25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Silent operation. </w:t>
            </w:r>
            <w:r w:rsidR="008D0F19"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Safe for indoors. No gas or emissions.</w:t>
            </w:r>
          </w:p>
        </w:tc>
        <w:tc>
          <w:tcPr>
            <w:tcW w:w="61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EC0D25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2F1951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2F1951" w:rsidRPr="00EC0D25" w:rsidRDefault="00867110" w:rsidP="00EC0D25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No Installation; No Maintenance; No Permits required</w:t>
            </w:r>
          </w:p>
        </w:tc>
        <w:tc>
          <w:tcPr>
            <w:tcW w:w="61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EC0D25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2F1951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  <w:hideMark/>
          </w:tcPr>
          <w:p w:rsidR="002F1951" w:rsidRPr="00EC0D25" w:rsidRDefault="002F1951" w:rsidP="00EC0D25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Arrives fully charged and ready to work.</w:t>
            </w:r>
          </w:p>
        </w:tc>
        <w:tc>
          <w:tcPr>
            <w:tcW w:w="612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EC0D25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2F1951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  <w:hideMark/>
          </w:tcPr>
          <w:p w:rsidR="002F1951" w:rsidRPr="00EC0D25" w:rsidRDefault="002F1951" w:rsidP="00EC0D25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Automatic &amp; one-touch start.</w:t>
            </w:r>
          </w:p>
        </w:tc>
        <w:tc>
          <w:tcPr>
            <w:tcW w:w="612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EC0D25" w:rsidRDefault="00EC0D25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bCs/>
                <w:noProof/>
                <w:color w:val="000000"/>
                <w:sz w:val="20"/>
                <w:szCs w:val="20"/>
              </w:rPr>
              <w:drawing>
                <wp:anchor distT="0" distB="0" distL="114300" distR="114300" simplePos="0" relativeHeight="251659264" behindDoc="0" locked="0" layoutInCell="1" allowOverlap="1" wp14:anchorId="4728A118" wp14:editId="7CB8E8D0">
                  <wp:simplePos x="0" y="0"/>
                  <wp:positionH relativeFrom="column">
                    <wp:posOffset>512445</wp:posOffset>
                  </wp:positionH>
                  <wp:positionV relativeFrom="paragraph">
                    <wp:posOffset>-652145</wp:posOffset>
                  </wp:positionV>
                  <wp:extent cx="2667000" cy="1762668"/>
                  <wp:effectExtent l="0" t="0" r="0" b="9525"/>
                  <wp:wrapNone/>
                  <wp:docPr id="5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6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1762668"/>
                          </a:xfrm>
                          <a:prstGeom prst="rect">
                            <a:avLst/>
                          </a:prstGeom>
                          <a:noFill/>
                          <a:ln w="1">
                            <a:noFill/>
                            <a:miter lim="800000"/>
                            <a:headEnd/>
                            <a:tailEnd type="none" w="med" len="med"/>
                          </a:ln>
                          <a:effectLst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2F1951"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2F1951" w:rsidRPr="00EC0D25" w:rsidTr="00AF5B62">
        <w:trPr>
          <w:gridAfter w:val="1"/>
          <w:wAfter w:w="8" w:type="dxa"/>
          <w:trHeight w:val="510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  <w:hideMark/>
          </w:tcPr>
          <w:p w:rsidR="002F1951" w:rsidRPr="00EC0D25" w:rsidRDefault="002B4F9D" w:rsidP="00DB0557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sz w:val="20"/>
                <w:szCs w:val="20"/>
              </w:rPr>
              <w:t xml:space="preserve">System Control Panel with Graphical 128 x 64-pixel, backlit LCD displays power reserves, amp hours consumed, fault conditions, solar panel output, charging, power consumption. </w:t>
            </w:r>
            <w:r w:rsidRPr="00EC0D25">
              <w:rPr>
                <w:rFonts w:cstheme="minorHAnsi"/>
                <w:sz w:val="20"/>
                <w:szCs w:val="20"/>
              </w:rPr>
              <w:t xml:space="preserve"> </w:t>
            </w:r>
          </w:p>
        </w:tc>
        <w:tc>
          <w:tcPr>
            <w:tcW w:w="612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EC0D25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D172A9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</w:tcPr>
          <w:p w:rsidR="00D172A9" w:rsidRPr="00EC0D25" w:rsidRDefault="00867110" w:rsidP="00EC0D25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Overheat Temperature Sensor &amp; Automatic S</w:t>
            </w:r>
            <w:r w:rsidR="00D172A9"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hutdown feature.</w:t>
            </w:r>
          </w:p>
        </w:tc>
        <w:tc>
          <w:tcPr>
            <w:tcW w:w="612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</w:tcPr>
          <w:p w:rsidR="00D172A9" w:rsidRPr="00EC0D25" w:rsidRDefault="00D172A9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D172A9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</w:tcPr>
          <w:p w:rsidR="00D172A9" w:rsidRPr="00EC0D25" w:rsidRDefault="00D172A9" w:rsidP="00EC0D25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Built-in voltage regulation system for sensitive electronics.</w:t>
            </w:r>
          </w:p>
        </w:tc>
        <w:tc>
          <w:tcPr>
            <w:tcW w:w="612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</w:tcPr>
          <w:p w:rsidR="00D172A9" w:rsidRPr="00EC0D25" w:rsidRDefault="00D172A9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D172A9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</w:tcPr>
          <w:p w:rsidR="00D172A9" w:rsidRPr="00EC0D25" w:rsidRDefault="00D172A9" w:rsidP="00EC0D25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Built-in 30A solar charge controller for solar panel charging.</w:t>
            </w:r>
          </w:p>
        </w:tc>
        <w:tc>
          <w:tcPr>
            <w:tcW w:w="61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</w:tcPr>
          <w:p w:rsidR="00D172A9" w:rsidRPr="00EC0D25" w:rsidRDefault="00D172A9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2F1951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2F1951" w:rsidRPr="00EC0D25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 xml:space="preserve">Electrical Specifications </w:t>
            </w:r>
          </w:p>
        </w:tc>
        <w:tc>
          <w:tcPr>
            <w:tcW w:w="612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92D050"/>
            <w:vAlign w:val="bottom"/>
            <w:hideMark/>
          </w:tcPr>
          <w:p w:rsidR="002F1951" w:rsidRPr="00EC0D25" w:rsidRDefault="00CC4CA5" w:rsidP="00676D5A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 xml:space="preserve">  GEN-</w:t>
            </w:r>
            <w:r w:rsidR="006A1DE9">
              <w:rPr>
                <w:rFonts w:eastAsia="Times New Roman" w:cstheme="minorHAnsi"/>
                <w:b/>
                <w:bCs/>
                <w:color w:val="FF0000"/>
                <w:sz w:val="20"/>
                <w:szCs w:val="20"/>
              </w:rPr>
              <w:t>20</w:t>
            </w:r>
            <w:r w:rsidR="00765C89">
              <w:rPr>
                <w:rFonts w:eastAsia="Times New Roman" w:cstheme="minorHAnsi"/>
                <w:b/>
                <w:bCs/>
                <w:color w:val="FF0000"/>
                <w:sz w:val="20"/>
                <w:szCs w:val="20"/>
              </w:rPr>
              <w:t>30</w:t>
            </w:r>
            <w:r w:rsidR="00AF5B6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H</w:t>
            </w:r>
            <w:r w:rsidR="002F1951"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 xml:space="preserve"> (120V</w:t>
            </w:r>
            <w:r w:rsidR="00D50BC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-240V</w:t>
            </w:r>
            <w:r w:rsidR="002F1951"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 xml:space="preserve">)                          </w:t>
            </w:r>
          </w:p>
        </w:tc>
      </w:tr>
      <w:tr w:rsidR="002F1951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EC0D25" w:rsidRDefault="002F1951" w:rsidP="00676D5A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Output power (continuous)</w:t>
            </w:r>
            <w:r w:rsidR="000A7600" w:rsidRPr="00EC0D25">
              <w:rPr>
                <w:rFonts w:cstheme="minorHAnsi"/>
                <w:sz w:val="20"/>
                <w:szCs w:val="20"/>
              </w:rPr>
              <w:t xml:space="preserve"> at 25°C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EC0D25" w:rsidRDefault="002B4F9D" w:rsidP="00676D5A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3,0</w:t>
            </w:r>
            <w:r w:rsidR="002F1951"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00 W                                 </w:t>
            </w:r>
          </w:p>
        </w:tc>
      </w:tr>
      <w:tr w:rsidR="000A7600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0A7600" w:rsidRPr="00EC0D25" w:rsidRDefault="000A7600" w:rsidP="00676D5A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Output power (30 min) at 25°C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0A7600" w:rsidRPr="00EC0D25" w:rsidRDefault="000A7600" w:rsidP="00676D5A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3</w:t>
            </w:r>
            <w:r w:rsidR="002A05DC">
              <w:rPr>
                <w:rFonts w:cstheme="minorHAnsi"/>
                <w:sz w:val="20"/>
                <w:szCs w:val="20"/>
              </w:rPr>
              <w:t>,</w:t>
            </w:r>
            <w:r w:rsidRPr="00EC0D25">
              <w:rPr>
                <w:rFonts w:cstheme="minorHAnsi"/>
                <w:sz w:val="20"/>
                <w:szCs w:val="20"/>
              </w:rPr>
              <w:t>300 W</w:t>
            </w:r>
          </w:p>
        </w:tc>
      </w:tr>
      <w:tr w:rsidR="000A7600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hideMark/>
          </w:tcPr>
          <w:p w:rsidR="000A7600" w:rsidRPr="00EC0D25" w:rsidRDefault="000A7600" w:rsidP="000A760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Output power (5 sec) at 25°C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hideMark/>
          </w:tcPr>
          <w:p w:rsidR="000A7600" w:rsidRPr="00EC0D25" w:rsidRDefault="000A7600" w:rsidP="000A7600">
            <w:pPr>
              <w:spacing w:after="0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5</w:t>
            </w:r>
            <w:r w:rsidR="002A05DC">
              <w:rPr>
                <w:rFonts w:cstheme="minorHAnsi"/>
                <w:sz w:val="20"/>
                <w:szCs w:val="20"/>
              </w:rPr>
              <w:t>,</w:t>
            </w:r>
            <w:r w:rsidRPr="00EC0D25">
              <w:rPr>
                <w:rFonts w:cstheme="minorHAnsi"/>
                <w:sz w:val="20"/>
                <w:szCs w:val="20"/>
              </w:rPr>
              <w:t>000 W</w:t>
            </w:r>
          </w:p>
        </w:tc>
      </w:tr>
      <w:tr w:rsidR="000A7600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0A7600" w:rsidRPr="00EC0D25" w:rsidRDefault="000A7600" w:rsidP="000A760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Peak current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0A7600" w:rsidRPr="00EC0D25" w:rsidRDefault="000A7600" w:rsidP="000A7600">
            <w:pPr>
              <w:spacing w:after="0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24.3 A</w:t>
            </w:r>
          </w:p>
        </w:tc>
      </w:tr>
      <w:tr w:rsidR="000A7600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hideMark/>
          </w:tcPr>
          <w:p w:rsidR="000A7600" w:rsidRPr="00EC0D25" w:rsidRDefault="000A7600" w:rsidP="000A760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Output frequency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hideMark/>
          </w:tcPr>
          <w:p w:rsidR="000A7600" w:rsidRPr="00EC0D25" w:rsidRDefault="000A7600" w:rsidP="000A7600">
            <w:pPr>
              <w:spacing w:after="0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50 / 60 Hz selectable</w:t>
            </w:r>
          </w:p>
        </w:tc>
      </w:tr>
      <w:tr w:rsidR="000A7600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hideMark/>
          </w:tcPr>
          <w:p w:rsidR="000A7600" w:rsidRPr="00EC0D25" w:rsidRDefault="000A7600" w:rsidP="000A7600">
            <w:pPr>
              <w:tabs>
                <w:tab w:val="left" w:pos="1440"/>
              </w:tabs>
              <w:spacing w:after="0"/>
              <w:rPr>
                <w:rFonts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Output voltage</w:t>
            </w:r>
            <w:r w:rsidRPr="00EC0D25">
              <w:rPr>
                <w:rFonts w:cstheme="minorHAnsi"/>
                <w:sz w:val="20"/>
                <w:szCs w:val="20"/>
              </w:rPr>
              <w:tab/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hideMark/>
          </w:tcPr>
          <w:p w:rsidR="000A7600" w:rsidRPr="00EC0D25" w:rsidRDefault="000A7600" w:rsidP="000A7600">
            <w:pPr>
              <w:spacing w:after="0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120 / 240 Vac</w:t>
            </w:r>
          </w:p>
        </w:tc>
      </w:tr>
      <w:tr w:rsidR="000A7600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hideMark/>
          </w:tcPr>
          <w:p w:rsidR="000A7600" w:rsidRPr="00EC0D25" w:rsidRDefault="000A7600" w:rsidP="000A760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Output wave form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hideMark/>
          </w:tcPr>
          <w:p w:rsidR="000A7600" w:rsidRPr="00EC0D25" w:rsidRDefault="000A7600" w:rsidP="000A7600">
            <w:pPr>
              <w:spacing w:after="0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True sine wave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EC0D25" w:rsidRDefault="00EC0D25" w:rsidP="00EC0D2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In</w:t>
            </w:r>
            <w:r w:rsidRPr="00EC0D25">
              <w:rPr>
                <w:rFonts w:cstheme="minorHAnsi"/>
                <w:sz w:val="20"/>
                <w:szCs w:val="20"/>
              </w:rPr>
              <w:t>put DC voltage range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EC0D25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20-34 Vdc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EC0D25" w:rsidRDefault="00EC0D25" w:rsidP="00EC0D2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A</w:t>
            </w:r>
            <w:r w:rsidRPr="00EC0D25">
              <w:rPr>
                <w:rFonts w:cstheme="minorHAnsi"/>
                <w:sz w:val="20"/>
                <w:szCs w:val="20"/>
              </w:rPr>
              <w:t>C connections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EC0D25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Single / Split phase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C</w:t>
            </w:r>
            <w:r w:rsidR="00EC0D25" w:rsidRPr="002E0571">
              <w:rPr>
                <w:rFonts w:cstheme="minorHAnsi"/>
                <w:b/>
                <w:sz w:val="20"/>
                <w:szCs w:val="20"/>
              </w:rPr>
              <w:t>harger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92D050"/>
          </w:tcPr>
          <w:p w:rsidR="00EC0D25" w:rsidRPr="002E0571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eastAsia="Times New Roman" w:cstheme="minorHAnsi"/>
                <w:sz w:val="20"/>
                <w:szCs w:val="20"/>
              </w:rPr>
              <w:t xml:space="preserve"> 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O</w:t>
            </w:r>
            <w:r w:rsidR="00EC0D25" w:rsidRPr="002E0571">
              <w:rPr>
                <w:rFonts w:cstheme="minorHAnsi"/>
                <w:sz w:val="20"/>
                <w:szCs w:val="20"/>
              </w:rPr>
              <w:t>utput current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2E0571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>65 A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O</w:t>
            </w:r>
            <w:r w:rsidR="00EC0D25" w:rsidRPr="002E0571">
              <w:rPr>
                <w:rFonts w:cstheme="minorHAnsi"/>
                <w:sz w:val="20"/>
                <w:szCs w:val="20"/>
              </w:rPr>
              <w:t>utput voltage range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2E0571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>12-32 Vdc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</w:t>
            </w:r>
            <w:r w:rsidR="00EC0D25" w:rsidRPr="002E0571">
              <w:rPr>
                <w:rFonts w:cstheme="minorHAnsi"/>
                <w:sz w:val="20"/>
                <w:szCs w:val="20"/>
              </w:rPr>
              <w:t>harge control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2E0571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 xml:space="preserve">2 or 3 </w:t>
            </w:r>
            <w:r w:rsidR="00AF5B62" w:rsidRPr="002E0571">
              <w:rPr>
                <w:rFonts w:cstheme="minorHAnsi"/>
                <w:sz w:val="20"/>
                <w:szCs w:val="20"/>
              </w:rPr>
              <w:t>stages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</w:t>
            </w:r>
            <w:r w:rsidR="00EC0D25" w:rsidRPr="002E0571">
              <w:rPr>
                <w:rFonts w:cstheme="minorHAnsi"/>
                <w:sz w:val="20"/>
                <w:szCs w:val="20"/>
              </w:rPr>
              <w:t>harge temperature compensation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2E0571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>Battery temperature sensor included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I</w:t>
            </w:r>
            <w:r w:rsidR="00EC0D25" w:rsidRPr="002E0571">
              <w:rPr>
                <w:rFonts w:cstheme="minorHAnsi"/>
                <w:sz w:val="20"/>
                <w:szCs w:val="20"/>
              </w:rPr>
              <w:t>nput current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2E0571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>9 A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I</w:t>
            </w:r>
            <w:r w:rsidR="00EC0D25" w:rsidRPr="002E0571">
              <w:rPr>
                <w:rFonts w:cstheme="minorHAnsi"/>
                <w:sz w:val="20"/>
                <w:szCs w:val="20"/>
              </w:rPr>
              <w:t>nput AC voltage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2E0571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>120 / 240 Vac split phase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I</w:t>
            </w:r>
            <w:r w:rsidR="00EC0D25" w:rsidRPr="002E0571">
              <w:rPr>
                <w:rFonts w:cstheme="minorHAnsi"/>
                <w:sz w:val="20"/>
                <w:szCs w:val="20"/>
              </w:rPr>
              <w:t>nput AC voltage range line to neutral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2E0571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>95 - 135 Vac single phase; 170 - 270 Vac</w:t>
            </w:r>
          </w:p>
        </w:tc>
      </w:tr>
      <w:tr w:rsidR="0055070B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55070B" w:rsidRPr="00B8783D" w:rsidRDefault="0055070B" w:rsidP="0055070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AC i</w:t>
            </w:r>
            <w:r w:rsidRPr="00B8783D">
              <w:rPr>
                <w:rFonts w:cstheme="minorHAnsi"/>
                <w:sz w:val="20"/>
                <w:szCs w:val="20"/>
              </w:rPr>
              <w:t>nput voltage requirements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55070B" w:rsidRPr="00B8783D" w:rsidRDefault="0055070B" w:rsidP="0055070B">
            <w:pPr>
              <w:spacing w:after="0" w:line="240" w:lineRule="auto"/>
              <w:ind w:right="107"/>
              <w:rPr>
                <w:rFonts w:cstheme="minorHAnsi"/>
                <w:sz w:val="20"/>
                <w:szCs w:val="20"/>
              </w:rPr>
            </w:pPr>
            <w:r w:rsidRPr="00B8783D">
              <w:rPr>
                <w:rFonts w:cstheme="minorHAnsi"/>
                <w:sz w:val="20"/>
                <w:szCs w:val="20"/>
              </w:rPr>
              <w:t>240V default *phase between L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  <w:r w:rsidRPr="00B8783D">
              <w:rPr>
                <w:rFonts w:cstheme="minorHAnsi"/>
                <w:sz w:val="20"/>
                <w:szCs w:val="20"/>
              </w:rPr>
              <w:t>(1) and L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  <w:r w:rsidRPr="00B8783D">
              <w:rPr>
                <w:rFonts w:cstheme="minorHAnsi"/>
                <w:sz w:val="20"/>
                <w:szCs w:val="20"/>
              </w:rPr>
              <w:t>(2) must be 180°</w:t>
            </w:r>
            <w:r>
              <w:rPr>
                <w:rFonts w:cstheme="minorHAnsi"/>
                <w:sz w:val="20"/>
                <w:szCs w:val="20"/>
              </w:rPr>
              <w:t xml:space="preserve"> to qualify AC</w:t>
            </w:r>
          </w:p>
        </w:tc>
      </w:tr>
      <w:tr w:rsidR="0055070B" w:rsidRPr="00EC0D25" w:rsidTr="00ED58E7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55070B" w:rsidRPr="00B8783D" w:rsidRDefault="0055070B" w:rsidP="0055070B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AC input 1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55070B" w:rsidRPr="00B8783D" w:rsidRDefault="0055070B" w:rsidP="0055070B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One 30A, 2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5</w:t>
            </w: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0 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V</w:t>
            </w: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olt, NEMA L14-30P, 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3P, </w:t>
            </w: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4W, locking plug with 8 ft. cord</w:t>
            </w:r>
          </w:p>
        </w:tc>
      </w:tr>
      <w:tr w:rsidR="0055070B" w:rsidRPr="00EC0D25" w:rsidTr="00ED58E7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55070B" w:rsidRPr="00B8783D" w:rsidRDefault="0055070B" w:rsidP="0055070B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AC output 1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55070B" w:rsidRPr="00B8783D" w:rsidRDefault="0055070B" w:rsidP="0055070B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Four (20A/125V) NEMA 5-20R isolated ground receptacles</w:t>
            </w:r>
          </w:p>
        </w:tc>
      </w:tr>
      <w:tr w:rsidR="0055070B" w:rsidRPr="00EC0D25" w:rsidTr="00ED58E7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55070B" w:rsidRPr="00B8783D" w:rsidRDefault="0055070B" w:rsidP="0055070B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AC output 2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55070B" w:rsidRPr="00B8783D" w:rsidRDefault="0055070B" w:rsidP="0055070B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One 30A, 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125/</w:t>
            </w: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2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5</w:t>
            </w: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0 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V</w:t>
            </w: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olt, NEMA L14-30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R</w:t>
            </w: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, 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3P, </w:t>
            </w: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4W, locking 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receptacle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D</w:t>
            </w:r>
            <w:r w:rsidR="00EC0D25" w:rsidRPr="002E0571">
              <w:rPr>
                <w:rFonts w:cstheme="minorHAnsi"/>
                <w:sz w:val="20"/>
                <w:szCs w:val="20"/>
              </w:rPr>
              <w:t>ead battery charge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2E0571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>Yes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B</w:t>
            </w:r>
            <w:r w:rsidR="00EC0D25" w:rsidRPr="002E0571">
              <w:rPr>
                <w:rFonts w:cstheme="minorHAnsi"/>
                <w:sz w:val="20"/>
                <w:szCs w:val="20"/>
              </w:rPr>
              <w:t>attery bank reserve power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2E0571" w:rsidRDefault="006A1DE9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24</w:t>
            </w:r>
            <w:r w:rsidR="00DB0557">
              <w:rPr>
                <w:rFonts w:eastAsia="Times New Roman" w:cstheme="minorHAnsi"/>
                <w:sz w:val="20"/>
                <w:szCs w:val="20"/>
              </w:rPr>
              <w:t xml:space="preserve"> kW (</w:t>
            </w:r>
            <w:r>
              <w:rPr>
                <w:rFonts w:eastAsia="Times New Roman" w:cstheme="minorHAnsi"/>
                <w:sz w:val="20"/>
                <w:szCs w:val="20"/>
              </w:rPr>
              <w:t>24,0</w:t>
            </w:r>
            <w:r w:rsidR="00765C89">
              <w:rPr>
                <w:rFonts w:eastAsia="Times New Roman" w:cstheme="minorHAnsi"/>
                <w:sz w:val="20"/>
                <w:szCs w:val="20"/>
              </w:rPr>
              <w:t>0</w:t>
            </w:r>
            <w:r w:rsidR="00EC0D25" w:rsidRPr="002E0571">
              <w:rPr>
                <w:rFonts w:eastAsia="Times New Roman" w:cstheme="minorHAnsi"/>
                <w:sz w:val="20"/>
                <w:szCs w:val="20"/>
              </w:rPr>
              <w:t>0 W</w:t>
            </w:r>
            <w:r w:rsidR="00DB0557">
              <w:rPr>
                <w:rFonts w:eastAsia="Times New Roman" w:cstheme="minorHAnsi"/>
                <w:sz w:val="20"/>
                <w:szCs w:val="20"/>
              </w:rPr>
              <w:t>atts)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B</w:t>
            </w:r>
            <w:r w:rsidR="00EC0D25" w:rsidRPr="002E0571">
              <w:rPr>
                <w:rFonts w:cstheme="minorHAnsi"/>
                <w:sz w:val="20"/>
                <w:szCs w:val="20"/>
              </w:rPr>
              <w:t>attery service life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2E0571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eastAsia="Times New Roman" w:cstheme="minorHAnsi"/>
                <w:sz w:val="20"/>
                <w:szCs w:val="20"/>
              </w:rPr>
              <w:t>12-16 years on float</w:t>
            </w:r>
          </w:p>
        </w:tc>
      </w:tr>
      <w:tr w:rsidR="00AF5B62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AF5B62" w:rsidRPr="00EC0D25" w:rsidRDefault="00AF5B62" w:rsidP="00AF5B62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Solar charge controller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AF5B62" w:rsidRPr="00EC0D25" w:rsidRDefault="00AF5B62" w:rsidP="00AF5B62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3</w:t>
            </w: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0A/12V (~360 W per hour/sunlight) *(60A/12V-24V) optional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G</w:t>
            </w:r>
            <w:r w:rsidR="00EC0D25" w:rsidRPr="002E0571">
              <w:rPr>
                <w:rFonts w:cstheme="minorHAnsi"/>
                <w:b/>
                <w:sz w:val="20"/>
                <w:szCs w:val="20"/>
              </w:rPr>
              <w:t>eneral Specifications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92D050"/>
          </w:tcPr>
          <w:p w:rsidR="00EC0D25" w:rsidRPr="002E0571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654FAB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654FAB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T</w:t>
            </w:r>
            <w:r w:rsidRPr="002E0571">
              <w:rPr>
                <w:rFonts w:cstheme="minorHAnsi"/>
                <w:sz w:val="20"/>
                <w:szCs w:val="20"/>
              </w:rPr>
              <w:t>ransfer relay rating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654FAB" w:rsidRPr="002E0571" w:rsidRDefault="00654FAB" w:rsidP="00654FAB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>30A</w:t>
            </w:r>
            <w:r w:rsidR="00AF5B62">
              <w:rPr>
                <w:rFonts w:cstheme="minorHAnsi"/>
                <w:sz w:val="20"/>
                <w:szCs w:val="20"/>
              </w:rPr>
              <w:t xml:space="preserve"> T</w:t>
            </w:r>
            <w:r w:rsidR="00AF5B62" w:rsidRPr="002E0571">
              <w:rPr>
                <w:rFonts w:cstheme="minorHAnsi"/>
                <w:sz w:val="20"/>
                <w:szCs w:val="20"/>
              </w:rPr>
              <w:t>ransfer time (AC to inverter and inverter to AC) &lt;1 cycle (16.7ms)</w:t>
            </w:r>
          </w:p>
        </w:tc>
      </w:tr>
      <w:tr w:rsidR="00654FAB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654FAB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O</w:t>
            </w:r>
            <w:r w:rsidRPr="002E0571">
              <w:rPr>
                <w:rFonts w:cstheme="minorHAnsi"/>
                <w:sz w:val="20"/>
                <w:szCs w:val="20"/>
              </w:rPr>
              <w:t>ptimal operating temperature range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654FAB" w:rsidRPr="002E0571" w:rsidRDefault="00AF5B62" w:rsidP="00654FAB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-</w:t>
            </w:r>
            <w:r w:rsidR="00654FAB" w:rsidRPr="002E0571">
              <w:rPr>
                <w:rFonts w:cstheme="minorHAnsi"/>
                <w:sz w:val="20"/>
                <w:szCs w:val="20"/>
              </w:rPr>
              <w:t>20°C to 60°C (-4°F to 140°F)</w:t>
            </w:r>
          </w:p>
        </w:tc>
      </w:tr>
      <w:tr w:rsidR="00654FAB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654FAB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I</w:t>
            </w:r>
            <w:r w:rsidRPr="002E0571">
              <w:rPr>
                <w:rFonts w:cstheme="minorHAnsi"/>
                <w:sz w:val="20"/>
                <w:szCs w:val="20"/>
              </w:rPr>
              <w:t>ngress protection rating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654FAB" w:rsidRPr="002E0571" w:rsidRDefault="00654FAB" w:rsidP="00654FAB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>Indoor only, IP20</w:t>
            </w:r>
          </w:p>
        </w:tc>
      </w:tr>
      <w:tr w:rsidR="00654FAB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:rsidR="00654FAB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R</w:t>
            </w:r>
            <w:r w:rsidRPr="002E0571">
              <w:rPr>
                <w:rFonts w:cstheme="minorHAnsi"/>
                <w:sz w:val="20"/>
                <w:szCs w:val="20"/>
              </w:rPr>
              <w:t>egulatory approval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92D050"/>
          </w:tcPr>
          <w:p w:rsidR="00654FAB" w:rsidRPr="002E0571" w:rsidRDefault="00654FAB" w:rsidP="00654FAB">
            <w:pPr>
              <w:spacing w:after="0" w:line="240" w:lineRule="auto"/>
              <w:ind w:right="107"/>
              <w:rPr>
                <w:rFonts w:cstheme="minorHAnsi"/>
                <w:sz w:val="20"/>
                <w:szCs w:val="20"/>
              </w:rPr>
            </w:pPr>
          </w:p>
        </w:tc>
      </w:tr>
      <w:tr w:rsidR="00654FAB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654FAB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</w:t>
            </w:r>
            <w:r w:rsidRPr="002E0571">
              <w:rPr>
                <w:rFonts w:cstheme="minorHAnsi"/>
                <w:sz w:val="20"/>
                <w:szCs w:val="20"/>
              </w:rPr>
              <w:t>afety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654FAB" w:rsidRPr="002E0571" w:rsidRDefault="00654FAB" w:rsidP="00654FAB">
            <w:pPr>
              <w:spacing w:after="0" w:line="240" w:lineRule="auto"/>
              <w:ind w:right="107"/>
              <w:rPr>
                <w:rFonts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>Components are (CSA) us mark CSA C22.2, No. 107.1-01 UL1741 Ed.2</w:t>
            </w:r>
          </w:p>
        </w:tc>
      </w:tr>
      <w:tr w:rsidR="00654FAB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654FAB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E</w:t>
            </w:r>
            <w:r w:rsidRPr="002E0571">
              <w:rPr>
                <w:rFonts w:cstheme="minorHAnsi"/>
                <w:sz w:val="20"/>
                <w:szCs w:val="20"/>
              </w:rPr>
              <w:t>MC directive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654FAB" w:rsidRPr="002E0571" w:rsidRDefault="00654FAB" w:rsidP="00654FAB">
            <w:pPr>
              <w:spacing w:after="0" w:line="240" w:lineRule="auto"/>
              <w:ind w:right="107"/>
              <w:rPr>
                <w:rFonts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>FCC Part 15 Class B</w:t>
            </w:r>
          </w:p>
        </w:tc>
      </w:tr>
      <w:tr w:rsidR="002F1951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2F1951" w:rsidRPr="00EC0D25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General Specifications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92D050"/>
            <w:vAlign w:val="bottom"/>
            <w:hideMark/>
          </w:tcPr>
          <w:p w:rsidR="002F1951" w:rsidRPr="00EC0D25" w:rsidRDefault="002F1951" w:rsidP="00676D5A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:rsidR="00B01DFD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B01DFD" w:rsidRPr="00EC0D25" w:rsidRDefault="00B01DFD" w:rsidP="00B01DFD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Product Dimensions (</w:t>
            </w:r>
            <w:r w:rsidR="00FB735F" w:rsidRPr="00FB735F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H x D </w:t>
            </w:r>
            <w:proofErr w:type="gramStart"/>
            <w:r w:rsidR="00FB735F" w:rsidRPr="00FB735F">
              <w:rPr>
                <w:rFonts w:eastAsia="Times New Roman" w:cstheme="minorHAnsi"/>
                <w:color w:val="000000"/>
                <w:sz w:val="20"/>
                <w:szCs w:val="20"/>
              </w:rPr>
              <w:t>x</w:t>
            </w:r>
            <w:proofErr w:type="gramEnd"/>
            <w:r w:rsidR="00FB735F" w:rsidRPr="00FB735F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W</w:t>
            </w: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) and weight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B01DFD" w:rsidRPr="006A1DE9" w:rsidRDefault="006A1DE9" w:rsidP="00B01DFD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6A1DE9">
              <w:rPr>
                <w:rFonts w:eastAsia="Times New Roman" w:cstheme="minorHAnsi"/>
                <w:color w:val="000000"/>
                <w:sz w:val="20"/>
                <w:szCs w:val="20"/>
              </w:rPr>
              <w:t>(</w:t>
            </w:r>
            <w:r w:rsidR="007F4FF7">
              <w:rPr>
                <w:rFonts w:eastAsia="Times New Roman" w:cstheme="minorHAnsi"/>
                <w:color w:val="000000"/>
                <w:sz w:val="20"/>
                <w:szCs w:val="20"/>
              </w:rPr>
              <w:t>36</w:t>
            </w:r>
            <w:r w:rsidRPr="006A1DE9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" x 24" x </w:t>
            </w:r>
            <w:r w:rsidR="007F4FF7">
              <w:rPr>
                <w:rFonts w:eastAsia="Times New Roman" w:cstheme="minorHAnsi"/>
                <w:color w:val="000000"/>
                <w:sz w:val="20"/>
                <w:szCs w:val="20"/>
              </w:rPr>
              <w:t>36</w:t>
            </w:r>
            <w:r w:rsidRPr="006A1DE9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”) </w:t>
            </w:r>
            <w:r w:rsidR="00B01DFD" w:rsidRPr="006A1DE9">
              <w:rPr>
                <w:rFonts w:eastAsia="Times New Roman" w:cstheme="minorHAnsi"/>
                <w:color w:val="000000"/>
                <w:sz w:val="20"/>
                <w:szCs w:val="20"/>
              </w:rPr>
              <w:t>&amp; (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1465</w:t>
            </w:r>
            <w:r w:rsidR="00B01DFD" w:rsidRPr="006A1DE9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Lbs.) 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666</w:t>
            </w:r>
            <w:r w:rsidR="00B01DFD" w:rsidRPr="006A1DE9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kg.</w:t>
            </w:r>
          </w:p>
        </w:tc>
      </w:tr>
      <w:tr w:rsidR="00B01DFD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B01DFD" w:rsidRPr="00EC0D25" w:rsidRDefault="00B01DFD" w:rsidP="00B01DFD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Shipping Dimensions (H x W </w:t>
            </w:r>
            <w:proofErr w:type="gramStart"/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x</w:t>
            </w:r>
            <w:proofErr w:type="gramEnd"/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L) and weight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B01DFD" w:rsidRPr="006A1DE9" w:rsidRDefault="007F4FF7" w:rsidP="00B01DFD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Standard</w:t>
            </w:r>
            <w:r w:rsidR="006A1DE9" w:rsidRPr="006A1DE9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Pallet 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48</w:t>
            </w:r>
            <w:r w:rsidR="006A1DE9" w:rsidRPr="006A1DE9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” x 36” x 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48</w:t>
            </w:r>
            <w:bookmarkStart w:id="0" w:name="_GoBack"/>
            <w:bookmarkEnd w:id="0"/>
            <w:r w:rsidR="006A1DE9" w:rsidRPr="006A1DE9">
              <w:rPr>
                <w:rFonts w:eastAsia="Times New Roman" w:cstheme="minorHAnsi"/>
                <w:color w:val="000000"/>
                <w:sz w:val="20"/>
                <w:szCs w:val="20"/>
              </w:rPr>
              <w:t>”</w:t>
            </w:r>
            <w:r w:rsidR="006A1DE9" w:rsidRPr="006A1DE9">
              <w:rPr>
                <w:rFonts w:eastAsia="Times New Roman" w:cstheme="minorHAnsi"/>
                <w:color w:val="000000"/>
              </w:rPr>
              <w:t xml:space="preserve"> </w:t>
            </w:r>
            <w:r w:rsidR="00B01DFD" w:rsidRPr="006A1DE9">
              <w:rPr>
                <w:rFonts w:eastAsia="Times New Roman" w:cstheme="minorHAnsi"/>
                <w:color w:val="000000"/>
                <w:sz w:val="20"/>
                <w:szCs w:val="20"/>
              </w:rPr>
              <w:t>(</w:t>
            </w:r>
            <w:r w:rsidR="00765C89" w:rsidRPr="006A1DE9">
              <w:rPr>
                <w:rFonts w:eastAsia="Times New Roman" w:cstheme="minorHAnsi"/>
                <w:color w:val="000000"/>
                <w:sz w:val="20"/>
                <w:szCs w:val="20"/>
              </w:rPr>
              <w:t>1</w:t>
            </w:r>
            <w:r w:rsidR="006A1DE9">
              <w:rPr>
                <w:rFonts w:eastAsia="Times New Roman" w:cstheme="minorHAnsi"/>
                <w:color w:val="000000"/>
                <w:sz w:val="20"/>
                <w:szCs w:val="20"/>
              </w:rPr>
              <w:t>565</w:t>
            </w:r>
            <w:r w:rsidR="00B01DFD" w:rsidRPr="006A1DE9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lbs.) </w:t>
            </w:r>
            <w:r w:rsidR="006A1DE9">
              <w:rPr>
                <w:rFonts w:eastAsia="Times New Roman" w:cstheme="minorHAnsi"/>
                <w:color w:val="000000"/>
                <w:sz w:val="20"/>
                <w:szCs w:val="20"/>
              </w:rPr>
              <w:t>711</w:t>
            </w:r>
            <w:r w:rsidR="00B01DFD" w:rsidRPr="006A1DE9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kg.</w:t>
            </w:r>
          </w:p>
        </w:tc>
      </w:tr>
      <w:tr w:rsidR="0030113D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30113D" w:rsidRPr="00EC0D25" w:rsidRDefault="0030113D" w:rsidP="00676D5A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sz w:val="20"/>
                <w:szCs w:val="20"/>
              </w:rPr>
              <w:t>Construction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30113D" w:rsidRPr="006A1DE9" w:rsidRDefault="0030113D" w:rsidP="00676D5A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6A1DE9">
              <w:rPr>
                <w:rFonts w:eastAsia="Times New Roman" w:cstheme="minorHAnsi"/>
                <w:sz w:val="20"/>
                <w:szCs w:val="20"/>
              </w:rPr>
              <w:t>Strong Steel, Four Casters, Color-Black</w:t>
            </w:r>
            <w:r w:rsidR="00881705" w:rsidRPr="006A1DE9">
              <w:rPr>
                <w:rFonts w:eastAsia="Times New Roman" w:cstheme="minorHAnsi"/>
                <w:sz w:val="20"/>
                <w:szCs w:val="20"/>
              </w:rPr>
              <w:t xml:space="preserve"> or Charcoal</w:t>
            </w:r>
          </w:p>
        </w:tc>
      </w:tr>
      <w:tr w:rsidR="008D0F19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8D0F19" w:rsidRPr="00EC0D25" w:rsidRDefault="008D0F19" w:rsidP="008D0F19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sz w:val="20"/>
                <w:szCs w:val="20"/>
              </w:rPr>
              <w:t>Warrant</w:t>
            </w:r>
            <w:r w:rsidR="00B01DFD" w:rsidRPr="00EC0D25">
              <w:rPr>
                <w:rFonts w:eastAsia="Times New Roman" w:cstheme="minorHAnsi"/>
                <w:sz w:val="20"/>
                <w:szCs w:val="20"/>
              </w:rPr>
              <w:t>y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8D0F19" w:rsidRPr="00EC0D25" w:rsidRDefault="00AF5B62" w:rsidP="008D0F19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5-year</w:t>
            </w:r>
            <w:r w:rsidR="008D0F19" w:rsidRPr="00EC0D25">
              <w:rPr>
                <w:rFonts w:eastAsia="Times New Roman" w:cstheme="minorHAnsi"/>
                <w:sz w:val="20"/>
                <w:szCs w:val="20"/>
              </w:rPr>
              <w:t xml:space="preserve"> warranty on components; </w:t>
            </w:r>
            <w:r w:rsidR="00140F8B" w:rsidRPr="00EC0D25">
              <w:rPr>
                <w:rFonts w:eastAsia="Times New Roman" w:cstheme="minorHAnsi"/>
                <w:sz w:val="20"/>
                <w:szCs w:val="20"/>
              </w:rPr>
              <w:t>up to 4-years</w:t>
            </w:r>
            <w:r w:rsidR="008D0F19" w:rsidRPr="00EC0D25">
              <w:rPr>
                <w:rFonts w:eastAsia="Times New Roman" w:cstheme="minorHAnsi"/>
                <w:sz w:val="20"/>
                <w:szCs w:val="20"/>
              </w:rPr>
              <w:t xml:space="preserve"> on batteries</w:t>
            </w:r>
          </w:p>
        </w:tc>
      </w:tr>
      <w:tr w:rsidR="008D0F19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8D0F19" w:rsidRPr="00EC0D25" w:rsidRDefault="008D0F19" w:rsidP="008D0F19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sz w:val="20"/>
                <w:szCs w:val="20"/>
              </w:rPr>
              <w:t>Part Number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8D0F19" w:rsidRPr="00EC0D25" w:rsidRDefault="008D0F19" w:rsidP="008D0F19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sz w:val="20"/>
                <w:szCs w:val="20"/>
              </w:rPr>
              <w:t>GEN-</w:t>
            </w:r>
            <w:r w:rsidR="006A1DE9">
              <w:rPr>
                <w:rFonts w:eastAsia="Times New Roman" w:cstheme="minorHAnsi"/>
                <w:sz w:val="20"/>
                <w:szCs w:val="20"/>
              </w:rPr>
              <w:t>2</w:t>
            </w:r>
            <w:r w:rsidR="0096178E">
              <w:rPr>
                <w:rFonts w:eastAsia="Times New Roman" w:cstheme="minorHAnsi"/>
                <w:sz w:val="20"/>
                <w:szCs w:val="20"/>
              </w:rPr>
              <w:t>030</w:t>
            </w:r>
            <w:r w:rsidR="00AF5B62">
              <w:rPr>
                <w:rFonts w:eastAsia="Times New Roman" w:cstheme="minorHAnsi"/>
                <w:sz w:val="20"/>
                <w:szCs w:val="20"/>
              </w:rPr>
              <w:t>H</w:t>
            </w:r>
            <w:r w:rsidRPr="00EC0D25">
              <w:rPr>
                <w:rFonts w:eastAsia="Times New Roman" w:cstheme="minorHAnsi"/>
                <w:sz w:val="20"/>
                <w:szCs w:val="20"/>
              </w:rPr>
              <w:t>-120</w:t>
            </w:r>
            <w:r w:rsidR="00D50BC2">
              <w:rPr>
                <w:rFonts w:eastAsia="Times New Roman" w:cstheme="minorHAnsi"/>
                <w:sz w:val="20"/>
                <w:szCs w:val="20"/>
              </w:rPr>
              <w:t>240</w:t>
            </w:r>
            <w:r w:rsidRPr="00EC0D25">
              <w:rPr>
                <w:rFonts w:eastAsia="Times New Roman" w:cstheme="minorHAnsi"/>
                <w:sz w:val="20"/>
                <w:szCs w:val="20"/>
              </w:rPr>
              <w:t>-</w:t>
            </w:r>
            <w:r w:rsidR="00252EB2" w:rsidRPr="00EC0D25">
              <w:rPr>
                <w:rFonts w:eastAsia="Times New Roman" w:cstheme="minorHAnsi"/>
                <w:sz w:val="20"/>
                <w:szCs w:val="20"/>
              </w:rPr>
              <w:t>30</w:t>
            </w:r>
            <w:r w:rsidRPr="00EC0D25">
              <w:rPr>
                <w:rFonts w:eastAsia="Times New Roman" w:cstheme="minorHAnsi"/>
                <w:sz w:val="20"/>
                <w:szCs w:val="20"/>
              </w:rPr>
              <w:t>00</w:t>
            </w:r>
            <w:r w:rsidR="00117D03" w:rsidRPr="00EC0D25">
              <w:rPr>
                <w:rFonts w:eastAsia="Times New Roman" w:cstheme="minorHAnsi"/>
                <w:sz w:val="20"/>
                <w:szCs w:val="20"/>
              </w:rPr>
              <w:t>-16</w:t>
            </w:r>
          </w:p>
        </w:tc>
      </w:tr>
      <w:tr w:rsidR="00AF5B62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:rsidR="00AF5B62" w:rsidRPr="002E0571" w:rsidRDefault="00AF5B62" w:rsidP="00AF5B62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sz w:val="20"/>
                <w:szCs w:val="20"/>
              </w:rPr>
              <w:t>P</w:t>
            </w:r>
            <w:r w:rsidRPr="002E0571">
              <w:rPr>
                <w:rFonts w:eastAsia="Times New Roman" w:cstheme="minorHAnsi"/>
                <w:b/>
                <w:sz w:val="20"/>
                <w:szCs w:val="20"/>
              </w:rPr>
              <w:t>rice</w:t>
            </w:r>
            <w:r w:rsidRPr="002E0571">
              <w:rPr>
                <w:rFonts w:eastAsia="Times New Roman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92D050"/>
          </w:tcPr>
          <w:p w:rsidR="00AF5B62" w:rsidRPr="002E0571" w:rsidRDefault="00AF5B62" w:rsidP="00AF5B62">
            <w:pPr>
              <w:spacing w:after="0" w:line="240" w:lineRule="auto"/>
              <w:ind w:right="2"/>
              <w:rPr>
                <w:rFonts w:cstheme="minorHAnsi"/>
                <w:sz w:val="20"/>
                <w:szCs w:val="20"/>
              </w:rPr>
            </w:pPr>
            <w:r w:rsidRPr="002E0571">
              <w:rPr>
                <w:rFonts w:eastAsia="Times New Roman" w:cstheme="minorHAnsi"/>
                <w:b/>
                <w:sz w:val="20"/>
                <w:szCs w:val="20"/>
              </w:rPr>
              <w:t>$1</w:t>
            </w:r>
            <w:r w:rsidR="006A1DE9">
              <w:rPr>
                <w:rFonts w:eastAsia="Times New Roman" w:cstheme="minorHAnsi"/>
                <w:b/>
                <w:sz w:val="20"/>
                <w:szCs w:val="20"/>
              </w:rPr>
              <w:t>2</w:t>
            </w:r>
            <w:r w:rsidRPr="002E0571">
              <w:rPr>
                <w:rFonts w:eastAsia="Times New Roman" w:cstheme="minorHAnsi"/>
                <w:b/>
                <w:sz w:val="20"/>
                <w:szCs w:val="20"/>
              </w:rPr>
              <w:t>,</w:t>
            </w:r>
            <w:r w:rsidR="006A1DE9">
              <w:rPr>
                <w:rFonts w:eastAsia="Times New Roman" w:cstheme="minorHAnsi"/>
                <w:b/>
                <w:sz w:val="20"/>
                <w:szCs w:val="20"/>
              </w:rPr>
              <w:t>979</w:t>
            </w:r>
            <w:r w:rsidRPr="002E0571">
              <w:rPr>
                <w:rFonts w:eastAsia="Times New Roman" w:cstheme="minorHAnsi"/>
                <w:sz w:val="20"/>
                <w:szCs w:val="20"/>
              </w:rPr>
              <w:t xml:space="preserve">   </w:t>
            </w:r>
          </w:p>
        </w:tc>
      </w:tr>
      <w:tr w:rsidR="00AF11D5" w:rsidRPr="00EC0D25" w:rsidTr="008D0F19">
        <w:trPr>
          <w:trHeight w:val="70"/>
        </w:trPr>
        <w:tc>
          <w:tcPr>
            <w:tcW w:w="114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F11D5" w:rsidRPr="00EC0D25" w:rsidRDefault="00AF11D5" w:rsidP="00AF11D5">
            <w:pPr>
              <w:spacing w:after="0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sz w:val="20"/>
                <w:szCs w:val="20"/>
              </w:rPr>
              <w:t xml:space="preserve">Geneforce Incorporated </w:t>
            </w:r>
            <w:hyperlink r:id="rId6" w:history="1">
              <w:r w:rsidRPr="00EC0D25">
                <w:rPr>
                  <w:rStyle w:val="Hyperlink"/>
                  <w:rFonts w:eastAsia="Times New Roman" w:cstheme="minorHAnsi"/>
                  <w:b/>
                  <w:sz w:val="20"/>
                  <w:szCs w:val="20"/>
                </w:rPr>
                <w:t>www.geneforcepower.com</w:t>
              </w:r>
            </w:hyperlink>
            <w:r w:rsidRPr="00EC0D25">
              <w:rPr>
                <w:rFonts w:eastAsia="Times New Roman" w:cstheme="minorHAnsi"/>
                <w:b/>
                <w:sz w:val="20"/>
                <w:szCs w:val="20"/>
              </w:rPr>
              <w:t xml:space="preserve"> </w:t>
            </w:r>
            <w:r w:rsidR="00117D03" w:rsidRPr="00EC0D25">
              <w:rPr>
                <w:rFonts w:eastAsia="Times New Roman" w:cstheme="minorHAnsi"/>
                <w:b/>
                <w:sz w:val="20"/>
                <w:szCs w:val="20"/>
              </w:rPr>
              <w:t xml:space="preserve">    </w:t>
            </w:r>
            <w:r w:rsidR="00117D03" w:rsidRPr="00EC0D25">
              <w:rPr>
                <w:rStyle w:val="Hyperlink"/>
                <w:rFonts w:eastAsia="Times New Roman" w:cstheme="minorHAnsi"/>
                <w:b/>
                <w:color w:val="FF0000"/>
                <w:sz w:val="20"/>
                <w:szCs w:val="20"/>
                <w:u w:val="none"/>
              </w:rPr>
              <w:t>Tel:</w:t>
            </w:r>
            <w:r w:rsidR="00117D03" w:rsidRPr="00EC0D25">
              <w:rPr>
                <w:rFonts w:eastAsia="Times New Roman" w:cstheme="minorHAnsi"/>
                <w:b/>
                <w:sz w:val="20"/>
                <w:szCs w:val="20"/>
              </w:rPr>
              <w:t xml:space="preserve"> </w:t>
            </w:r>
            <w:r w:rsidRPr="00EC0D25">
              <w:rPr>
                <w:rFonts w:eastAsia="Times New Roman" w:cstheme="minorHAnsi"/>
                <w:b/>
                <w:sz w:val="20"/>
                <w:szCs w:val="20"/>
              </w:rPr>
              <w:t>(305)</w:t>
            </w:r>
            <w:r w:rsidR="00881705" w:rsidRPr="00EC0D25">
              <w:rPr>
                <w:rFonts w:eastAsia="Times New Roman" w:cstheme="minorHAnsi"/>
                <w:b/>
                <w:sz w:val="20"/>
                <w:szCs w:val="20"/>
              </w:rPr>
              <w:t xml:space="preserve"> </w:t>
            </w:r>
            <w:r w:rsidRPr="00EC0D25">
              <w:rPr>
                <w:rFonts w:eastAsia="Times New Roman" w:cstheme="minorHAnsi"/>
                <w:b/>
                <w:sz w:val="20"/>
                <w:szCs w:val="20"/>
              </w:rPr>
              <w:t>215-5443</w:t>
            </w:r>
            <w:r w:rsidR="00117D03" w:rsidRPr="00EC0D25">
              <w:rPr>
                <w:rFonts w:eastAsia="Times New Roman" w:cstheme="minorHAnsi"/>
                <w:b/>
                <w:sz w:val="20"/>
                <w:szCs w:val="20"/>
              </w:rPr>
              <w:t xml:space="preserve">      </w:t>
            </w:r>
            <w:r w:rsidRPr="00EC0D25">
              <w:rPr>
                <w:rFonts w:eastAsia="Times New Roman" w:cstheme="minorHAnsi"/>
                <w:b/>
                <w:sz w:val="20"/>
                <w:szCs w:val="20"/>
              </w:rPr>
              <w:t xml:space="preserve"> email: </w:t>
            </w:r>
            <w:hyperlink r:id="rId7" w:history="1">
              <w:r w:rsidRPr="00EC0D25">
                <w:rPr>
                  <w:rStyle w:val="Hyperlink"/>
                  <w:rFonts w:eastAsia="Times New Roman" w:cstheme="minorHAnsi"/>
                  <w:b/>
                  <w:sz w:val="20"/>
                  <w:szCs w:val="20"/>
                </w:rPr>
                <w:t>sales@geneforcepower.com</w:t>
              </w:r>
            </w:hyperlink>
          </w:p>
        </w:tc>
      </w:tr>
    </w:tbl>
    <w:p w:rsidR="00C35087" w:rsidRPr="00EC0D25" w:rsidRDefault="00C35087" w:rsidP="00676D5A">
      <w:pPr>
        <w:rPr>
          <w:rFonts w:cstheme="minorHAnsi"/>
          <w:sz w:val="20"/>
          <w:szCs w:val="20"/>
        </w:rPr>
      </w:pPr>
    </w:p>
    <w:sectPr w:rsidR="00C35087" w:rsidRPr="00EC0D25" w:rsidSect="00765C89">
      <w:pgSz w:w="12240" w:h="15840" w:code="1"/>
      <w:pgMar w:top="450" w:right="900" w:bottom="18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readOnly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3MDGwMDSzMDU2MTBX0lEKTi0uzszPAykwrQUAxeqepCwAAAA="/>
  </w:docVars>
  <w:rsids>
    <w:rsidRoot w:val="002F1951"/>
    <w:rsid w:val="000A7600"/>
    <w:rsid w:val="00117D03"/>
    <w:rsid w:val="00140F8B"/>
    <w:rsid w:val="00213306"/>
    <w:rsid w:val="00252EB2"/>
    <w:rsid w:val="00270DD0"/>
    <w:rsid w:val="00290C44"/>
    <w:rsid w:val="002A05DC"/>
    <w:rsid w:val="002B4F9D"/>
    <w:rsid w:val="002F1951"/>
    <w:rsid w:val="0030113D"/>
    <w:rsid w:val="003345EA"/>
    <w:rsid w:val="00475085"/>
    <w:rsid w:val="004A1ADE"/>
    <w:rsid w:val="005064C6"/>
    <w:rsid w:val="0055070B"/>
    <w:rsid w:val="0059271D"/>
    <w:rsid w:val="005A3405"/>
    <w:rsid w:val="005F0B10"/>
    <w:rsid w:val="0061744E"/>
    <w:rsid w:val="006444FA"/>
    <w:rsid w:val="00654FAB"/>
    <w:rsid w:val="00676D5A"/>
    <w:rsid w:val="006A1DE9"/>
    <w:rsid w:val="00752153"/>
    <w:rsid w:val="00765C89"/>
    <w:rsid w:val="007F4FF7"/>
    <w:rsid w:val="00867110"/>
    <w:rsid w:val="00881705"/>
    <w:rsid w:val="00885387"/>
    <w:rsid w:val="008D0F19"/>
    <w:rsid w:val="0094072B"/>
    <w:rsid w:val="0096178E"/>
    <w:rsid w:val="009F405D"/>
    <w:rsid w:val="00A755C6"/>
    <w:rsid w:val="00AF11D5"/>
    <w:rsid w:val="00AF5B62"/>
    <w:rsid w:val="00B01377"/>
    <w:rsid w:val="00B01DFD"/>
    <w:rsid w:val="00B42789"/>
    <w:rsid w:val="00B44B87"/>
    <w:rsid w:val="00B654B1"/>
    <w:rsid w:val="00C35087"/>
    <w:rsid w:val="00CC4CA5"/>
    <w:rsid w:val="00D172A9"/>
    <w:rsid w:val="00D50BC2"/>
    <w:rsid w:val="00D722ED"/>
    <w:rsid w:val="00DB0557"/>
    <w:rsid w:val="00E74875"/>
    <w:rsid w:val="00EB647D"/>
    <w:rsid w:val="00EC0D25"/>
    <w:rsid w:val="00EE3289"/>
    <w:rsid w:val="00F2063C"/>
    <w:rsid w:val="00FB73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4E9D53"/>
  <w15:chartTrackingRefBased/>
  <w15:docId w15:val="{7432901B-0145-48CB-9857-A2810007E1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F1951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F11D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sales@geneforcepower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://www.geneforcepower.com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F8A277-4A54-49E1-9BB9-F5D9FE2569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431</Words>
  <Characters>246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mer Chino Ahmad</dc:creator>
  <cp:keywords/>
  <dc:description/>
  <cp:lastModifiedBy>Nemer Chino Ahmad</cp:lastModifiedBy>
  <cp:revision>7</cp:revision>
  <cp:lastPrinted>2017-06-27T17:20:00Z</cp:lastPrinted>
  <dcterms:created xsi:type="dcterms:W3CDTF">2017-12-10T15:32:00Z</dcterms:created>
  <dcterms:modified xsi:type="dcterms:W3CDTF">2017-12-13T17:28:00Z</dcterms:modified>
</cp:coreProperties>
</file>